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9C12336" w:rsidR="000C49FD" w:rsidRPr="00443A64" w:rsidRDefault="00443A64" w:rsidP="00E31880">
      <w:pPr>
        <w:jc w:val="center"/>
        <w:rPr>
          <w:b/>
          <w:bCs/>
          <w:sz w:val="32"/>
          <w:szCs w:val="32"/>
        </w:rPr>
      </w:pPr>
      <w:r w:rsidRPr="00443A64">
        <w:rPr>
          <w:b/>
          <w:bCs/>
          <w:sz w:val="32"/>
          <w:szCs w:val="32"/>
        </w:rPr>
        <w:t>(</w:t>
      </w:r>
      <w:r w:rsidR="0089435A">
        <w:rPr>
          <w:b/>
          <w:bCs/>
          <w:sz w:val="32"/>
          <w:szCs w:val="32"/>
        </w:rPr>
        <w:t>West Virgi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C26293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9435A">
        <w:rPr>
          <w:sz w:val="22"/>
          <w:szCs w:val="22"/>
        </w:rPr>
        <w:t>West 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1F3707C" w:rsidR="00C543C7" w:rsidRDefault="0089435A"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4C145" w14:textId="77777777" w:rsidR="007A028B" w:rsidRDefault="007A0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C4A8983" w:rsidR="004F70A3" w:rsidRPr="007A028B" w:rsidRDefault="004F70A3" w:rsidP="007A0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8A332" w14:textId="77777777" w:rsidR="007A028B" w:rsidRDefault="007A0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D3082" w14:textId="77777777" w:rsidR="007A028B" w:rsidRDefault="007A0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661896F" w:rsidR="004F70A3" w:rsidRPr="007A028B" w:rsidRDefault="004F70A3" w:rsidP="007A0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2217" w14:textId="77777777" w:rsidR="007A028B" w:rsidRDefault="007A0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7475216">
    <w:abstractNumId w:val="3"/>
  </w:num>
  <w:num w:numId="2" w16cid:durableId="14813677">
    <w:abstractNumId w:val="2"/>
  </w:num>
  <w:num w:numId="3" w16cid:durableId="553850339">
    <w:abstractNumId w:val="0"/>
  </w:num>
  <w:num w:numId="4" w16cid:durableId="1555506369">
    <w:abstractNumId w:val="4"/>
  </w:num>
  <w:num w:numId="5" w16cid:durableId="5075970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A028B"/>
    <w:rsid w:val="007B082D"/>
    <w:rsid w:val="007E5620"/>
    <w:rsid w:val="007F606B"/>
    <w:rsid w:val="00817C7B"/>
    <w:rsid w:val="00831A9F"/>
    <w:rsid w:val="0089435A"/>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